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2AE82E59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  <w:r w:rsidR="000B2A85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0B670BE8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eek 1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illiam Pourmajidi</w:t>
            </w:r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5FE58C1A" w14:textId="0ED14CE5" w:rsidR="00EA18AF" w:rsidRPr="00EA18AF" w:rsidRDefault="00F72E08" w:rsidP="005540CD">
      <w:pPr>
        <w:pStyle w:val="ListParagraph"/>
        <w:ind w:left="360"/>
        <w:rPr>
          <w:b w:val="0"/>
          <w:bCs/>
        </w:rPr>
      </w:pPr>
      <w:r w:rsidRPr="00FE1F4C">
        <w:t>Sakshi</w:t>
      </w:r>
      <w:r w:rsidR="00C51D43" w:rsidRPr="00FE1F4C">
        <w:t>:</w:t>
      </w:r>
      <w:r w:rsidR="00C51D43">
        <w:rPr>
          <w:b w:val="0"/>
          <w:bCs/>
        </w:rPr>
        <w:t xml:space="preserve"> </w:t>
      </w:r>
      <w:r w:rsidR="00381946">
        <w:rPr>
          <w:b w:val="0"/>
          <w:bCs/>
        </w:rPr>
        <w:t xml:space="preserve">Documentation and </w:t>
      </w:r>
      <w:r w:rsidR="00C51D43">
        <w:rPr>
          <w:b w:val="0"/>
          <w:bCs/>
        </w:rPr>
        <w:t>formatting</w:t>
      </w:r>
      <w:r w:rsidR="00F44117">
        <w:rPr>
          <w:b w:val="0"/>
          <w:bCs/>
        </w:rPr>
        <w:t xml:space="preserve"> of weekly reports and</w:t>
      </w:r>
      <w:r w:rsidR="00F02D36">
        <w:rPr>
          <w:b w:val="0"/>
          <w:bCs/>
        </w:rPr>
        <w:t xml:space="preserve"> </w:t>
      </w:r>
      <w:r w:rsidR="00E36775">
        <w:rPr>
          <w:b w:val="0"/>
          <w:bCs/>
        </w:rPr>
        <w:t xml:space="preserve">the </w:t>
      </w:r>
      <w:r w:rsidR="008700F2">
        <w:rPr>
          <w:b w:val="0"/>
          <w:bCs/>
        </w:rPr>
        <w:t>proposal</w:t>
      </w:r>
      <w:r w:rsidR="00381946">
        <w:rPr>
          <w:b w:val="0"/>
          <w:bCs/>
        </w:rPr>
        <w:t>.</w:t>
      </w:r>
    </w:p>
    <w:p w14:paraId="2B4DFB1A" w14:textId="273587C6" w:rsidR="00F72E08" w:rsidRPr="00EA18AF" w:rsidRDefault="00C51D43" w:rsidP="005540CD">
      <w:pPr>
        <w:pStyle w:val="ListParagraph"/>
        <w:ind w:left="360"/>
        <w:rPr>
          <w:b w:val="0"/>
          <w:bCs/>
        </w:rPr>
      </w:pPr>
      <w:r w:rsidRPr="00FE1F4C">
        <w:t>Bansil Patel</w:t>
      </w:r>
      <w:r w:rsidR="00F72E08" w:rsidRPr="00FE1F4C">
        <w:t>:</w:t>
      </w:r>
      <w:r w:rsidR="006840D0">
        <w:rPr>
          <w:b w:val="0"/>
          <w:bCs/>
        </w:rPr>
        <w:t xml:space="preserve"> Explor</w:t>
      </w:r>
      <w:r w:rsidR="00BE13A5">
        <w:rPr>
          <w:b w:val="0"/>
          <w:bCs/>
        </w:rPr>
        <w:t>e</w:t>
      </w:r>
      <w:r w:rsidR="006840D0">
        <w:rPr>
          <w:b w:val="0"/>
          <w:bCs/>
        </w:rPr>
        <w:t xml:space="preserve"> various project topics</w:t>
      </w:r>
      <w:r w:rsidR="00A7690A">
        <w:rPr>
          <w:b w:val="0"/>
          <w:bCs/>
        </w:rPr>
        <w:t xml:space="preserve"> and finalize</w:t>
      </w:r>
      <w:r w:rsidR="006840D0">
        <w:rPr>
          <w:b w:val="0"/>
          <w:bCs/>
        </w:rPr>
        <w:t xml:space="preserve"> the best</w:t>
      </w:r>
      <w:r w:rsidR="00E543F4">
        <w:rPr>
          <w:b w:val="0"/>
          <w:bCs/>
        </w:rPr>
        <w:t xml:space="preserve"> one</w:t>
      </w:r>
      <w:r w:rsidR="00A7690A">
        <w:rPr>
          <w:b w:val="0"/>
          <w:bCs/>
        </w:rPr>
        <w:t>.</w:t>
      </w:r>
    </w:p>
    <w:p w14:paraId="69A6E84A" w14:textId="2D0780BB" w:rsidR="00F72E08" w:rsidRPr="00C51D43" w:rsidRDefault="00C51D43" w:rsidP="005540CD">
      <w:pPr>
        <w:pStyle w:val="ListParagraph"/>
        <w:ind w:left="360"/>
        <w:rPr>
          <w:b w:val="0"/>
          <w:bCs/>
        </w:rPr>
      </w:pPr>
      <w:r w:rsidRPr="00FE1F4C">
        <w:t>Harsh Mohile</w:t>
      </w:r>
      <w:r w:rsidR="00F72E08" w:rsidRPr="00FE1F4C">
        <w:t>:</w:t>
      </w:r>
      <w:r>
        <w:rPr>
          <w:b w:val="0"/>
          <w:bCs/>
        </w:rPr>
        <w:t xml:space="preserve"> </w:t>
      </w:r>
      <w:r w:rsidR="00BE13A5">
        <w:rPr>
          <w:b w:val="0"/>
          <w:bCs/>
        </w:rPr>
        <w:t>Research</w:t>
      </w:r>
      <w:r w:rsidR="00A7690A">
        <w:rPr>
          <w:b w:val="0"/>
          <w:bCs/>
        </w:rPr>
        <w:t xml:space="preserve"> </w:t>
      </w:r>
      <w:r w:rsidR="00C74764">
        <w:rPr>
          <w:b w:val="0"/>
          <w:bCs/>
        </w:rPr>
        <w:t>l</w:t>
      </w:r>
      <w:r w:rsidR="00A7690A">
        <w:rPr>
          <w:b w:val="0"/>
          <w:bCs/>
        </w:rPr>
        <w:t>ibraries and packages.</w:t>
      </w:r>
    </w:p>
    <w:p w14:paraId="432A428A" w14:textId="308AF507" w:rsidR="00F72E08" w:rsidRDefault="00C51D43" w:rsidP="005540CD">
      <w:pPr>
        <w:pStyle w:val="ListParagraph"/>
        <w:ind w:left="360"/>
        <w:rPr>
          <w:b w:val="0"/>
          <w:bCs/>
        </w:rPr>
      </w:pPr>
      <w:r w:rsidRPr="00FE1F4C">
        <w:t>Meet Patel</w:t>
      </w:r>
      <w:r w:rsidR="00F72E08" w:rsidRPr="00FE1F4C">
        <w:t>:</w:t>
      </w:r>
      <w:r>
        <w:rPr>
          <w:b w:val="0"/>
          <w:bCs/>
        </w:rPr>
        <w:t xml:space="preserve"> Research on </w:t>
      </w:r>
      <w:r w:rsidR="00C45A2A">
        <w:rPr>
          <w:b w:val="0"/>
          <w:bCs/>
        </w:rPr>
        <w:t>d</w:t>
      </w:r>
      <w:r>
        <w:rPr>
          <w:b w:val="0"/>
          <w:bCs/>
        </w:rPr>
        <w:t>ataset related to the topic</w:t>
      </w:r>
      <w:r w:rsidR="00A7690A">
        <w:rPr>
          <w:b w:val="0"/>
          <w:bCs/>
        </w:rPr>
        <w:t>.</w:t>
      </w:r>
    </w:p>
    <w:p w14:paraId="16D5BBB7" w14:textId="4B17D798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FE1F4C">
        <w:t>Rachit Bhatt:</w:t>
      </w:r>
      <w:r>
        <w:rPr>
          <w:b w:val="0"/>
          <w:bCs/>
        </w:rPr>
        <w:t xml:space="preserve"> Research </w:t>
      </w:r>
      <w:r w:rsidR="00C45A2A">
        <w:rPr>
          <w:b w:val="0"/>
          <w:bCs/>
        </w:rPr>
        <w:t>on d</w:t>
      </w:r>
      <w:r>
        <w:rPr>
          <w:b w:val="0"/>
          <w:bCs/>
        </w:rPr>
        <w:t>eployment standards.</w:t>
      </w:r>
    </w:p>
    <w:p w14:paraId="150A6AB1" w14:textId="6EAAD213" w:rsidR="009F02F9" w:rsidRPr="009F02F9" w:rsidRDefault="00E01782" w:rsidP="005540CD">
      <w:pPr>
        <w:spacing w:line="276" w:lineRule="auto"/>
      </w:pPr>
      <w:r>
        <w:t>2.2</w:t>
      </w:r>
      <w:r w:rsidR="009F02F9">
        <w:t xml:space="preserve"> Your team’s tasks</w:t>
      </w:r>
    </w:p>
    <w:p w14:paraId="61704D33" w14:textId="77777777" w:rsidR="00C605F2" w:rsidRDefault="00646387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 w:rsidRPr="00C605F2">
        <w:rPr>
          <w:b w:val="0"/>
          <w:bCs/>
        </w:rPr>
        <w:t>M</w:t>
      </w:r>
      <w:r w:rsidR="00C51D43" w:rsidRPr="00C605F2">
        <w:rPr>
          <w:b w:val="0"/>
          <w:bCs/>
        </w:rPr>
        <w:t>ade significant efforts to lay the foundation of our capstone project on car damage detection.</w:t>
      </w:r>
    </w:p>
    <w:p w14:paraId="1E40EB64" w14:textId="77777777" w:rsidR="008F6AAD" w:rsidRDefault="00C605F2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 xml:space="preserve">Began </w:t>
      </w:r>
      <w:r w:rsidR="00C51D43" w:rsidRPr="00C605F2">
        <w:rPr>
          <w:b w:val="0"/>
          <w:bCs/>
        </w:rPr>
        <w:t>by forming our team and conducting thorough research on cutting-edge machine-learning projects across different sectors, such as banking, education, and retail.</w:t>
      </w:r>
    </w:p>
    <w:p w14:paraId="0C28EFEE" w14:textId="6820E6C2" w:rsidR="008F6AAD" w:rsidRDefault="00586B69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R</w:t>
      </w:r>
      <w:r w:rsidR="00C51D43" w:rsidRPr="00C605F2">
        <w:rPr>
          <w:b w:val="0"/>
          <w:bCs/>
        </w:rPr>
        <w:t>eviewed numerous advanced topics during our class discussions and consulted with our professor to refine our project focus.</w:t>
      </w:r>
    </w:p>
    <w:p w14:paraId="70D416BD" w14:textId="7C76F66B" w:rsidR="008F6AAD" w:rsidRDefault="00C51D43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 w:rsidRPr="00C605F2">
        <w:rPr>
          <w:b w:val="0"/>
          <w:bCs/>
        </w:rPr>
        <w:t xml:space="preserve">Although </w:t>
      </w:r>
      <w:r w:rsidR="00987CAA">
        <w:rPr>
          <w:b w:val="0"/>
          <w:bCs/>
        </w:rPr>
        <w:t xml:space="preserve">working </w:t>
      </w:r>
      <w:r w:rsidRPr="00C605F2">
        <w:rPr>
          <w:b w:val="0"/>
          <w:bCs/>
        </w:rPr>
        <w:t>on various machine learning projects over the past two semesters, we tried to beat a fresh challenge this time.</w:t>
      </w:r>
    </w:p>
    <w:p w14:paraId="06234989" w14:textId="049E93FC" w:rsidR="008F6AAD" w:rsidRDefault="00260DA1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Finalized</w:t>
      </w:r>
      <w:r w:rsidR="00C51D43" w:rsidRPr="00C605F2">
        <w:rPr>
          <w:b w:val="0"/>
          <w:bCs/>
        </w:rPr>
        <w:t xml:space="preserve"> </w:t>
      </w:r>
      <w:r>
        <w:rPr>
          <w:b w:val="0"/>
          <w:bCs/>
        </w:rPr>
        <w:t xml:space="preserve">to propose and </w:t>
      </w:r>
      <w:r w:rsidR="00C51D43" w:rsidRPr="00C605F2">
        <w:rPr>
          <w:b w:val="0"/>
          <w:bCs/>
        </w:rPr>
        <w:t>pursue car damage detection.</w:t>
      </w:r>
    </w:p>
    <w:p w14:paraId="2AED1AFD" w14:textId="1E4CB9C3" w:rsidR="008F6AAD" w:rsidRDefault="001975F6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E</w:t>
      </w:r>
      <w:r w:rsidR="00C51D43" w:rsidRPr="00C605F2">
        <w:rPr>
          <w:b w:val="0"/>
          <w:bCs/>
        </w:rPr>
        <w:t>xplored several algorithms, including CNN and YOLO, to determine their potential effectiveness for our project.</w:t>
      </w:r>
    </w:p>
    <w:p w14:paraId="12EA7794" w14:textId="1343A7B4" w:rsidR="00771360" w:rsidRPr="009365AB" w:rsidRDefault="00C51D43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9365AB">
        <w:rPr>
          <w:b w:val="0"/>
          <w:bCs/>
        </w:rPr>
        <w:t xml:space="preserve">We also identified suitable datasets and shared our findings through GitHub and a </w:t>
      </w:r>
      <w:r w:rsidR="00D5679B" w:rsidRPr="009365AB">
        <w:rPr>
          <w:b w:val="0"/>
          <w:bCs/>
        </w:rPr>
        <w:t>Slack</w:t>
      </w:r>
      <w:r w:rsidRPr="009365AB">
        <w:rPr>
          <w:b w:val="0"/>
          <w:bCs/>
        </w:rPr>
        <w:t xml:space="preserve"> group to ensure efficient collaboration and information sharing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32B478EE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9B19CE">
        <w:rPr>
          <w:b w:val="0"/>
          <w:bCs/>
        </w:rPr>
        <w:t>Made weekly progress report for week 1.</w:t>
      </w:r>
    </w:p>
    <w:p w14:paraId="234A6D74" w14:textId="3FCEF35B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Researched multiple </w:t>
      </w:r>
      <w:r w:rsidR="00B74032">
        <w:rPr>
          <w:b w:val="0"/>
          <w:bCs/>
        </w:rPr>
        <w:t>p</w:t>
      </w:r>
      <w:r w:rsidR="009B19CE">
        <w:rPr>
          <w:b w:val="0"/>
          <w:bCs/>
        </w:rPr>
        <w:t xml:space="preserve">roject </w:t>
      </w:r>
      <w:r w:rsidR="0091637B">
        <w:rPr>
          <w:b w:val="0"/>
          <w:bCs/>
        </w:rPr>
        <w:t xml:space="preserve">domains and defined their challenges and scope. </w:t>
      </w:r>
    </w:p>
    <w:p w14:paraId="7955AE04" w14:textId="13CF0C92" w:rsidR="00A7690A" w:rsidRPr="00FF73BA" w:rsidRDefault="00A7690A" w:rsidP="005540CD">
      <w:pPr>
        <w:pStyle w:val="ListParagraph"/>
        <w:ind w:left="360"/>
        <w:rPr>
          <w:b w:val="0"/>
          <w:bCs/>
          <w:lang w:val="en-CA"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91637B">
        <w:rPr>
          <w:b w:val="0"/>
          <w:bCs/>
        </w:rPr>
        <w:t>Gathered information about various Python modules.</w:t>
      </w:r>
    </w:p>
    <w:p w14:paraId="6701B61A" w14:textId="71FFA78F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0E666B">
        <w:rPr>
          <w:b w:val="0"/>
          <w:bCs/>
        </w:rPr>
        <w:t>Explored</w:t>
      </w:r>
      <w:r w:rsidR="0091637B">
        <w:rPr>
          <w:b w:val="0"/>
          <w:bCs/>
        </w:rPr>
        <w:t xml:space="preserve"> datasets on </w:t>
      </w:r>
      <w:r w:rsidR="007635DC">
        <w:rPr>
          <w:b w:val="0"/>
          <w:bCs/>
        </w:rPr>
        <w:t xml:space="preserve">all </w:t>
      </w:r>
      <w:r w:rsidR="0091637B">
        <w:rPr>
          <w:b w:val="0"/>
          <w:bCs/>
        </w:rPr>
        <w:t xml:space="preserve">topics. </w:t>
      </w:r>
    </w:p>
    <w:p w14:paraId="36C83879" w14:textId="5C6F383F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91637B">
        <w:rPr>
          <w:b w:val="0"/>
          <w:bCs/>
        </w:rPr>
        <w:t>Analy</w:t>
      </w:r>
      <w:r w:rsidR="00771360">
        <w:rPr>
          <w:b w:val="0"/>
          <w:bCs/>
        </w:rPr>
        <w:t>z</w:t>
      </w:r>
      <w:r w:rsidR="0091637B">
        <w:rPr>
          <w:b w:val="0"/>
          <w:bCs/>
        </w:rPr>
        <w:t xml:space="preserve">ed </w:t>
      </w:r>
      <w:r w:rsidR="009A3FC0">
        <w:rPr>
          <w:b w:val="0"/>
          <w:bCs/>
        </w:rPr>
        <w:t>d</w:t>
      </w:r>
      <w:r w:rsidR="0091637B">
        <w:rPr>
          <w:b w:val="0"/>
          <w:bCs/>
        </w:rPr>
        <w:t xml:space="preserve">eployment standards </w:t>
      </w:r>
      <w:r w:rsidR="0025248F">
        <w:rPr>
          <w:b w:val="0"/>
          <w:bCs/>
        </w:rPr>
        <w:t xml:space="preserve">on </w:t>
      </w:r>
      <w:r w:rsidR="009A3FC0">
        <w:rPr>
          <w:b w:val="0"/>
          <w:bCs/>
        </w:rPr>
        <w:t xml:space="preserve">all </w:t>
      </w:r>
      <w:r w:rsidR="0091637B">
        <w:rPr>
          <w:b w:val="0"/>
          <w:bCs/>
        </w:rPr>
        <w:t>topics</w:t>
      </w:r>
      <w:r w:rsidR="008C2BB3">
        <w:rPr>
          <w:b w:val="0"/>
          <w:bCs/>
        </w:rPr>
        <w:t xml:space="preserve"> and finishing weekly report</w:t>
      </w:r>
      <w:r w:rsidR="0091637B">
        <w:rPr>
          <w:b w:val="0"/>
          <w:bCs/>
        </w:rPr>
        <w:t>.</w:t>
      </w:r>
    </w:p>
    <w:p w14:paraId="2517257B" w14:textId="36E3608E" w:rsidR="00B35BA3" w:rsidRPr="0091637B" w:rsidRDefault="009F02F9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progress</w:t>
      </w:r>
    </w:p>
    <w:p w14:paraId="0513E25B" w14:textId="66DF7A0C" w:rsidR="00C860E1" w:rsidRDefault="00C860E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</w:t>
      </w:r>
      <w:r w:rsidR="0091637B" w:rsidRPr="00C860E1">
        <w:rPr>
          <w:b w:val="0"/>
          <w:bCs/>
        </w:rPr>
        <w:t>xplor</w:t>
      </w:r>
      <w:r>
        <w:rPr>
          <w:b w:val="0"/>
          <w:bCs/>
        </w:rPr>
        <w:t>ed</w:t>
      </w:r>
      <w:r w:rsidR="0091637B" w:rsidRPr="00C860E1">
        <w:rPr>
          <w:b w:val="0"/>
          <w:bCs/>
        </w:rPr>
        <w:t xml:space="preserve"> various project domains</w:t>
      </w:r>
      <w:r>
        <w:rPr>
          <w:b w:val="0"/>
          <w:bCs/>
        </w:rPr>
        <w:t>.</w:t>
      </w:r>
    </w:p>
    <w:p w14:paraId="39A9A9DF" w14:textId="77777777" w:rsidR="00A563F1" w:rsidRDefault="00C860E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A</w:t>
      </w:r>
      <w:r w:rsidR="0091637B" w:rsidRPr="00C860E1">
        <w:rPr>
          <w:b w:val="0"/>
          <w:bCs/>
        </w:rPr>
        <w:t>ssess</w:t>
      </w:r>
      <w:r>
        <w:rPr>
          <w:b w:val="0"/>
          <w:bCs/>
        </w:rPr>
        <w:t xml:space="preserve">ed project </w:t>
      </w:r>
      <w:r w:rsidR="0091637B" w:rsidRPr="00C860E1">
        <w:rPr>
          <w:b w:val="0"/>
          <w:bCs/>
        </w:rPr>
        <w:t>challenges and scope</w:t>
      </w:r>
      <w:r w:rsidR="00B23966">
        <w:rPr>
          <w:b w:val="0"/>
          <w:bCs/>
        </w:rPr>
        <w:t>s</w:t>
      </w:r>
      <w:r w:rsidR="0091637B" w:rsidRPr="00C860E1">
        <w:rPr>
          <w:b w:val="0"/>
          <w:bCs/>
        </w:rPr>
        <w:t xml:space="preserve"> to pinpoint the most viable options.</w:t>
      </w:r>
    </w:p>
    <w:p w14:paraId="231D9FC1" w14:textId="77777777" w:rsidR="00466EB2" w:rsidRDefault="00A563F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C</w:t>
      </w:r>
      <w:r w:rsidR="0091637B" w:rsidRPr="00C860E1">
        <w:rPr>
          <w:b w:val="0"/>
          <w:bCs/>
        </w:rPr>
        <w:t>ompiled information on various Python modules and their potential applications</w:t>
      </w:r>
      <w:r w:rsidR="00466EB2">
        <w:rPr>
          <w:b w:val="0"/>
          <w:bCs/>
        </w:rPr>
        <w:t>.</w:t>
      </w:r>
    </w:p>
    <w:p w14:paraId="18BC6A3B" w14:textId="7ADAF201" w:rsidR="00070AC9" w:rsidRPr="009365AB" w:rsidRDefault="00466EB2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 w:rsidRPr="009365AB">
        <w:rPr>
          <w:b w:val="0"/>
          <w:bCs/>
        </w:rPr>
        <w:lastRenderedPageBreak/>
        <w:t>Selected</w:t>
      </w:r>
      <w:r w:rsidR="0091637B" w:rsidRPr="009365AB">
        <w:rPr>
          <w:b w:val="0"/>
          <w:bCs/>
        </w:rPr>
        <w:t xml:space="preserve"> relevant datasets related to current trends and reviewed deployment standards for different topics to ensure a smooth implementation process as we advance.</w:t>
      </w:r>
    </w:p>
    <w:p w14:paraId="1553DC15" w14:textId="0A68DBAA" w:rsidR="00B35BA3" w:rsidRDefault="00B35BA3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0DF547D2" w14:textId="753BD6BF" w:rsidR="00B07EAB" w:rsidRPr="00B07EAB" w:rsidRDefault="00F73C00" w:rsidP="00B07EAB">
      <w:pPr>
        <w:rPr>
          <w:b w:val="0"/>
          <w:bCs/>
        </w:rPr>
      </w:pPr>
      <w:r>
        <w:rPr>
          <w:b w:val="0"/>
          <w:bCs/>
        </w:rPr>
        <w:t>As</w:t>
      </w:r>
      <w:r w:rsidR="00B07EAB" w:rsidRPr="00B07EAB">
        <w:rPr>
          <w:b w:val="0"/>
          <w:bCs/>
        </w:rPr>
        <w:t xml:space="preserve"> </w:t>
      </w:r>
      <w:r w:rsidR="00B07EAB">
        <w:rPr>
          <w:b w:val="0"/>
          <w:bCs/>
        </w:rPr>
        <w:t xml:space="preserve">this was our first week, there were not much challenges encountered when searching or identifying the problem and reporting </w:t>
      </w:r>
      <w:r w:rsidR="00423D08">
        <w:rPr>
          <w:b w:val="0"/>
          <w:bCs/>
        </w:rPr>
        <w:t>the progress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E5CE4F2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71A98B6B" w14:textId="2C1A46E0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>
        <w:rPr>
          <w:b w:val="0"/>
          <w:bCs/>
        </w:rPr>
        <w:t xml:space="preserve"> </w:t>
      </w:r>
      <w:r w:rsidR="0091637B">
        <w:rPr>
          <w:b w:val="0"/>
          <w:bCs/>
        </w:rPr>
        <w:t>Identifying the best project to work on.</w:t>
      </w:r>
    </w:p>
    <w:p w14:paraId="10568348" w14:textId="0208D8CF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61F71AED" w14:textId="54E131F3" w:rsidR="00FF73BA" w:rsidRDefault="00FF73BA" w:rsidP="005540C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47F1EE38" w14:textId="1BE3DFE2" w:rsidR="009F02F9" w:rsidRPr="00EF4314" w:rsidRDefault="00FF73BA" w:rsidP="005540CD">
      <w:pPr>
        <w:pStyle w:val="ListParagraph"/>
        <w:ind w:left="360"/>
        <w:rPr>
          <w:b w:val="0"/>
          <w:bCs/>
        </w:rPr>
      </w:pPr>
      <w:r w:rsidRPr="00E024A9">
        <w:t>Rachit Bhatt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69F766E1" w14:textId="55C3CF9A" w:rsidR="009F02F9" w:rsidRPr="009F02F9" w:rsidRDefault="009F02F9" w:rsidP="005540CD">
      <w:pPr>
        <w:pStyle w:val="ListParagraph"/>
        <w:numPr>
          <w:ilvl w:val="1"/>
          <w:numId w:val="14"/>
        </w:numPr>
      </w:pPr>
      <w:r>
        <w:t>Your team’s project blockers</w:t>
      </w:r>
    </w:p>
    <w:p w14:paraId="72C5B10B" w14:textId="77777777" w:rsidR="000D5F7E" w:rsidRDefault="00B12BF0" w:rsidP="00B90597">
      <w:pPr>
        <w:pStyle w:val="ListParagraph"/>
        <w:numPr>
          <w:ilvl w:val="0"/>
          <w:numId w:val="21"/>
        </w:numPr>
        <w:rPr>
          <w:rFonts w:cstheme="minorHAnsi"/>
          <w:b w:val="0"/>
          <w:bCs/>
        </w:rPr>
      </w:pPr>
      <w:r w:rsidRPr="000D5F7E">
        <w:rPr>
          <w:rFonts w:cstheme="minorHAnsi"/>
          <w:b w:val="0"/>
          <w:bCs/>
        </w:rPr>
        <w:t>Identifying the most current and relevant project topics was particularly challenging, as it involved extensive research and evaluation.</w:t>
      </w:r>
    </w:p>
    <w:p w14:paraId="6EBAE067" w14:textId="391016BD" w:rsidR="00C50B0C" w:rsidRPr="0012632A" w:rsidRDefault="000D5F7E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Cs/>
          <w:szCs w:val="28"/>
        </w:rPr>
      </w:pPr>
      <w:r w:rsidRPr="0012632A">
        <w:rPr>
          <w:rFonts w:cstheme="minorHAnsi"/>
          <w:b w:val="0"/>
          <w:bCs/>
        </w:rPr>
        <w:t>F</w:t>
      </w:r>
      <w:r w:rsidR="00B12BF0" w:rsidRPr="0012632A">
        <w:rPr>
          <w:rFonts w:cstheme="minorHAnsi"/>
          <w:b w:val="0"/>
          <w:bCs/>
        </w:rPr>
        <w:t>inding appropriate algorithms, datasets, and deployment standards required careful consideration to ensure they met our project needs.</w:t>
      </w:r>
    </w:p>
    <w:p w14:paraId="699C9DF1" w14:textId="0804684C" w:rsidR="0084184C" w:rsidRPr="0084184C" w:rsidRDefault="00BF7A81" w:rsidP="002E2114">
      <w:pPr>
        <w:pStyle w:val="Heading1"/>
        <w:spacing w:before="0" w:after="240" w:line="276" w:lineRule="auto"/>
        <w:rPr>
          <w:color w:val="548DD4" w:themeColor="text2" w:themeTint="99"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334F4C7B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Document the proposal with proper formatting and make project icon.</w:t>
      </w:r>
    </w:p>
    <w:p w14:paraId="2093FD70" w14:textId="2078F247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Research project domain and define resource allocation.</w:t>
      </w:r>
    </w:p>
    <w:p w14:paraId="686E6DC7" w14:textId="4FC24158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 xml:space="preserve">Study </w:t>
      </w:r>
      <w:r w:rsidR="00C50B0C">
        <w:rPr>
          <w:b w:val="0"/>
          <w:bCs/>
        </w:rPr>
        <w:t xml:space="preserve">on </w:t>
      </w:r>
      <w:r w:rsidR="00381946">
        <w:rPr>
          <w:b w:val="0"/>
          <w:bCs/>
        </w:rPr>
        <w:t>M</w:t>
      </w:r>
      <w:r w:rsidR="00C50B0C">
        <w:rPr>
          <w:b w:val="0"/>
          <w:bCs/>
        </w:rPr>
        <w:t>L</w:t>
      </w:r>
      <w:r w:rsidR="00CB5756">
        <w:rPr>
          <w:b w:val="0"/>
          <w:bCs/>
        </w:rPr>
        <w:t>-</w:t>
      </w:r>
      <w:r w:rsidR="00C50B0C">
        <w:rPr>
          <w:b w:val="0"/>
          <w:bCs/>
        </w:rPr>
        <w:t>O</w:t>
      </w:r>
      <w:r w:rsidR="00381946">
        <w:rPr>
          <w:b w:val="0"/>
          <w:bCs/>
        </w:rPr>
        <w:t>ps.</w:t>
      </w:r>
    </w:p>
    <w:p w14:paraId="6F765F0E" w14:textId="5E8C9606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Select the dataset.</w:t>
      </w:r>
    </w:p>
    <w:p w14:paraId="2B298E47" w14:textId="583FD2F7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Configure Git</w:t>
      </w:r>
      <w:r w:rsidR="00CB5756">
        <w:rPr>
          <w:b w:val="0"/>
          <w:bCs/>
        </w:rPr>
        <w:t>H</w:t>
      </w:r>
      <w:r w:rsidR="00381946">
        <w:rPr>
          <w:b w:val="0"/>
          <w:bCs/>
        </w:rPr>
        <w:t>ub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58A9A854" w14:textId="77777777" w:rsidR="00464CD6" w:rsidRDefault="0081780D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T</w:t>
      </w:r>
      <w:r w:rsidR="00FF73BA" w:rsidRPr="00FF73BA">
        <w:rPr>
          <w:b w:val="0"/>
          <w:bCs/>
        </w:rPr>
        <w:t>horoughly studying and documenting our project proposal.</w:t>
      </w:r>
    </w:p>
    <w:p w14:paraId="02A24AA0" w14:textId="77777777" w:rsidR="00AB0369" w:rsidRDefault="00464CD6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Focusing </w:t>
      </w:r>
      <w:r w:rsidR="00FF73BA" w:rsidRPr="00FF73BA">
        <w:rPr>
          <w:b w:val="0"/>
          <w:bCs/>
        </w:rPr>
        <w:t>on identifying and strategizing ways to tackle potential challenges.</w:t>
      </w:r>
    </w:p>
    <w:p w14:paraId="3A051C75" w14:textId="4340F34E" w:rsidR="00FF73BA" w:rsidRPr="00EA18AF" w:rsidRDefault="00AB0369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D</w:t>
      </w:r>
      <w:r w:rsidR="00FF73BA" w:rsidRPr="00FF73BA">
        <w:rPr>
          <w:b w:val="0"/>
          <w:bCs/>
        </w:rPr>
        <w:t>esigning an effective approach for training and testing our model to maximize accuracy</w:t>
      </w:r>
      <w:r w:rsidR="00F56954">
        <w:rPr>
          <w:b w:val="0"/>
          <w:bCs/>
        </w:rPr>
        <w:t>, including</w:t>
      </w:r>
      <w:r w:rsidR="00FF73BA" w:rsidRPr="00FF73BA">
        <w:rPr>
          <w:b w:val="0"/>
          <w:bCs/>
        </w:rPr>
        <w:t xml:space="preserve"> examining best practices, fine-tuning our methods, and preparing for the subsequent phases.</w:t>
      </w:r>
    </w:p>
    <w:p w14:paraId="5E0F4E79" w14:textId="75D0338E" w:rsidR="00B35BA3" w:rsidRPr="000913E5" w:rsidRDefault="00B35BA3" w:rsidP="002E2114">
      <w:pPr>
        <w:pStyle w:val="Heading1"/>
        <w:numPr>
          <w:ilvl w:val="0"/>
          <w:numId w:val="17"/>
        </w:numPr>
        <w:spacing w:before="0"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the tasks from your sprint planning (Github/Zenhub) for the present period.</w:t>
      </w:r>
    </w:p>
    <w:p w14:paraId="08B2E8F4" w14:textId="77777777" w:rsidR="00C4466E" w:rsidRDefault="00C4466E" w:rsidP="00C4466E">
      <w:pPr>
        <w:keepNext/>
        <w:spacing w:line="276" w:lineRule="auto"/>
        <w:jc w:val="center"/>
      </w:pPr>
      <w:r w:rsidRPr="00C4466E">
        <w:rPr>
          <w:noProof/>
        </w:rPr>
        <w:drawing>
          <wp:inline distT="0" distB="0" distL="0" distR="0" wp14:anchorId="4139788D" wp14:editId="2A56FD5D">
            <wp:extent cx="5943600" cy="4371975"/>
            <wp:effectExtent l="0" t="0" r="0" b="9525"/>
            <wp:docPr id="2078193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1930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57EA76A4" w:rsidR="00B35BA3" w:rsidRPr="00C4466E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E21577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2588A481" w:rsidR="00B35BA3" w:rsidRDefault="00B35BA3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charts/graphs (e.g., burn down charts) from your project management tool (Github/Zenhub) that shows your progress for the period of this report.</w:t>
      </w:r>
    </w:p>
    <w:p w14:paraId="108B4B60" w14:textId="77777777" w:rsidR="008534BA" w:rsidRDefault="008534BA" w:rsidP="008534BA">
      <w:pPr>
        <w:keepNext/>
        <w:jc w:val="center"/>
      </w:pPr>
      <w:r w:rsidRPr="008534BA">
        <w:rPr>
          <w:noProof/>
        </w:rPr>
        <w:drawing>
          <wp:inline distT="0" distB="0" distL="0" distR="0" wp14:anchorId="2F71EEFD" wp14:editId="679FBB53">
            <wp:extent cx="5943600" cy="4732020"/>
            <wp:effectExtent l="0" t="0" r="0" b="0"/>
            <wp:docPr id="1652161283" name="Picture 1" descr="A graph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61283" name="Picture 1" descr="A graph on a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44B095A6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E21577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>Include a note and address to your project Github with list of codes uploaded/updated on Github in this reporting week.</w:t>
      </w:r>
    </w:p>
    <w:p w14:paraId="0685A6D1" w14:textId="7F90A365" w:rsidR="00B12BF0" w:rsidRDefault="00B12BF0" w:rsidP="005540CD">
      <w:pPr>
        <w:spacing w:line="276" w:lineRule="auto"/>
        <w:jc w:val="both"/>
        <w:rPr>
          <w:rFonts w:cstheme="minorHAnsi"/>
          <w:b w:val="0"/>
          <w:bCs/>
        </w:rPr>
      </w:pPr>
      <w:r w:rsidRPr="00B12BF0">
        <w:rPr>
          <w:rFonts w:cstheme="minorHAnsi"/>
          <w:b w:val="0"/>
          <w:bCs/>
        </w:rPr>
        <w:t xml:space="preserve">In the </w:t>
      </w:r>
      <w:r>
        <w:rPr>
          <w:rFonts w:cstheme="minorHAnsi"/>
          <w:b w:val="0"/>
          <w:bCs/>
        </w:rPr>
        <w:t>first</w:t>
      </w:r>
      <w:r w:rsidRPr="00B12BF0">
        <w:rPr>
          <w:rFonts w:cstheme="minorHAnsi"/>
          <w:b w:val="0"/>
          <w:bCs/>
        </w:rPr>
        <w:t xml:space="preserve"> week, our team focused on selecting a suitable topic. Then we searched for various algorithms, libraries</w:t>
      </w:r>
      <w:r>
        <w:rPr>
          <w:rFonts w:cstheme="minorHAnsi"/>
          <w:b w:val="0"/>
          <w:bCs/>
        </w:rPr>
        <w:t>,</w:t>
      </w:r>
      <w:r w:rsidRPr="00B12BF0">
        <w:rPr>
          <w:rFonts w:cstheme="minorHAnsi"/>
          <w:b w:val="0"/>
          <w:bCs/>
        </w:rPr>
        <w:t xml:space="preserve"> and packages required accordingly. Hence, there </w:t>
      </w:r>
      <w:r>
        <w:rPr>
          <w:rFonts w:cstheme="minorHAnsi"/>
          <w:b w:val="0"/>
          <w:bCs/>
        </w:rPr>
        <w:t>were</w:t>
      </w:r>
      <w:r w:rsidRPr="00B12BF0">
        <w:rPr>
          <w:rFonts w:cstheme="minorHAnsi"/>
          <w:b w:val="0"/>
          <w:bCs/>
        </w:rPr>
        <w:t xml:space="preserve"> no coding practices involved in </w:t>
      </w:r>
      <w:r>
        <w:rPr>
          <w:rFonts w:cstheme="minorHAnsi"/>
          <w:b w:val="0"/>
          <w:bCs/>
        </w:rPr>
        <w:t>this</w:t>
      </w:r>
      <w:r w:rsidRPr="00B12BF0">
        <w:rPr>
          <w:rFonts w:cstheme="minorHAnsi"/>
          <w:b w:val="0"/>
          <w:bCs/>
        </w:rPr>
        <w:t xml:space="preserve"> week.</w:t>
      </w:r>
    </w:p>
    <w:p w14:paraId="610C2F67" w14:textId="515EA531" w:rsidR="00B12BF0" w:rsidRPr="002F7FD2" w:rsidRDefault="00000000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62B6B6" w14:textId="77777777" w:rsidR="001F1021" w:rsidRDefault="001F1021" w:rsidP="00BB7275">
      <w:pPr>
        <w:spacing w:after="0"/>
      </w:pPr>
      <w:r>
        <w:separator/>
      </w:r>
    </w:p>
  </w:endnote>
  <w:endnote w:type="continuationSeparator" w:id="0">
    <w:p w14:paraId="7E29E999" w14:textId="77777777" w:rsidR="001F1021" w:rsidRDefault="001F1021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>Prepared by William Pourmajidi</w:t>
    </w:r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Hadavi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622D3A" w14:textId="77777777" w:rsidR="001F1021" w:rsidRDefault="001F1021" w:rsidP="00BB7275">
      <w:pPr>
        <w:spacing w:after="0"/>
      </w:pPr>
      <w:r>
        <w:separator/>
      </w:r>
    </w:p>
  </w:footnote>
  <w:footnote w:type="continuationSeparator" w:id="0">
    <w:p w14:paraId="71AA895B" w14:textId="77777777" w:rsidR="001F1021" w:rsidRDefault="001F1021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4"/>
  </w:num>
  <w:num w:numId="2" w16cid:durableId="869342601">
    <w:abstractNumId w:val="1"/>
  </w:num>
  <w:num w:numId="3" w16cid:durableId="239213030">
    <w:abstractNumId w:val="9"/>
  </w:num>
  <w:num w:numId="4" w16cid:durableId="534081370">
    <w:abstractNumId w:val="0"/>
  </w:num>
  <w:num w:numId="5" w16cid:durableId="731853724">
    <w:abstractNumId w:val="5"/>
  </w:num>
  <w:num w:numId="6" w16cid:durableId="778915253">
    <w:abstractNumId w:val="6"/>
  </w:num>
  <w:num w:numId="7" w16cid:durableId="2146924523">
    <w:abstractNumId w:val="4"/>
  </w:num>
  <w:num w:numId="8" w16cid:durableId="1970088903">
    <w:abstractNumId w:val="10"/>
  </w:num>
  <w:num w:numId="9" w16cid:durableId="1128207112">
    <w:abstractNumId w:val="13"/>
  </w:num>
  <w:num w:numId="10" w16cid:durableId="2108231001">
    <w:abstractNumId w:val="2"/>
  </w:num>
  <w:num w:numId="11" w16cid:durableId="1874731181">
    <w:abstractNumId w:val="12"/>
  </w:num>
  <w:num w:numId="12" w16cid:durableId="1868446919">
    <w:abstractNumId w:val="3"/>
  </w:num>
  <w:num w:numId="13" w16cid:durableId="1669599215">
    <w:abstractNumId w:val="8"/>
  </w:num>
  <w:num w:numId="14" w16cid:durableId="1450121530">
    <w:abstractNumId w:val="7"/>
  </w:num>
  <w:num w:numId="15" w16cid:durableId="1322393808">
    <w:abstractNumId w:val="7"/>
  </w:num>
  <w:num w:numId="16" w16cid:durableId="2101480876">
    <w:abstractNumId w:val="7"/>
  </w:num>
  <w:num w:numId="17" w16cid:durableId="188569482">
    <w:abstractNumId w:val="7"/>
    <w:lvlOverride w:ilvl="0">
      <w:startOverride w:val="6"/>
    </w:lvlOverride>
  </w:num>
  <w:num w:numId="18" w16cid:durableId="1061903777">
    <w:abstractNumId w:val="7"/>
  </w:num>
  <w:num w:numId="19" w16cid:durableId="1667902038">
    <w:abstractNumId w:val="7"/>
  </w:num>
  <w:num w:numId="20" w16cid:durableId="1389568115">
    <w:abstractNumId w:val="7"/>
  </w:num>
  <w:num w:numId="21" w16cid:durableId="5863541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4022F"/>
    <w:rsid w:val="00054DED"/>
    <w:rsid w:val="000559C9"/>
    <w:rsid w:val="00070AC9"/>
    <w:rsid w:val="00077761"/>
    <w:rsid w:val="000913E5"/>
    <w:rsid w:val="000A63C1"/>
    <w:rsid w:val="000B2A85"/>
    <w:rsid w:val="000C56A8"/>
    <w:rsid w:val="000D5F7E"/>
    <w:rsid w:val="000E2318"/>
    <w:rsid w:val="000E39C7"/>
    <w:rsid w:val="000E666B"/>
    <w:rsid w:val="001130BE"/>
    <w:rsid w:val="0012632A"/>
    <w:rsid w:val="0014749B"/>
    <w:rsid w:val="00147D47"/>
    <w:rsid w:val="00154D3B"/>
    <w:rsid w:val="00155C32"/>
    <w:rsid w:val="001567F3"/>
    <w:rsid w:val="00163B1B"/>
    <w:rsid w:val="00192C78"/>
    <w:rsid w:val="001975F6"/>
    <w:rsid w:val="001B5F7B"/>
    <w:rsid w:val="001B763D"/>
    <w:rsid w:val="001C6416"/>
    <w:rsid w:val="001F1021"/>
    <w:rsid w:val="001F45F3"/>
    <w:rsid w:val="002037AE"/>
    <w:rsid w:val="00204D67"/>
    <w:rsid w:val="00206FB9"/>
    <w:rsid w:val="00212A2F"/>
    <w:rsid w:val="00213EAA"/>
    <w:rsid w:val="0025248F"/>
    <w:rsid w:val="00260DA1"/>
    <w:rsid w:val="002751C1"/>
    <w:rsid w:val="002E2114"/>
    <w:rsid w:val="002F7FD2"/>
    <w:rsid w:val="00344064"/>
    <w:rsid w:val="00372B47"/>
    <w:rsid w:val="00381946"/>
    <w:rsid w:val="003830DE"/>
    <w:rsid w:val="003D0A5F"/>
    <w:rsid w:val="003D7DFC"/>
    <w:rsid w:val="003E2968"/>
    <w:rsid w:val="003E4701"/>
    <w:rsid w:val="00404CA0"/>
    <w:rsid w:val="004220C4"/>
    <w:rsid w:val="00423D08"/>
    <w:rsid w:val="00460839"/>
    <w:rsid w:val="00464CD6"/>
    <w:rsid w:val="00466EB2"/>
    <w:rsid w:val="004702E7"/>
    <w:rsid w:val="00486B83"/>
    <w:rsid w:val="004A5D76"/>
    <w:rsid w:val="004C33F6"/>
    <w:rsid w:val="004E7938"/>
    <w:rsid w:val="004F0786"/>
    <w:rsid w:val="00502A2E"/>
    <w:rsid w:val="00505496"/>
    <w:rsid w:val="005540CD"/>
    <w:rsid w:val="00561193"/>
    <w:rsid w:val="0057401F"/>
    <w:rsid w:val="00577E6E"/>
    <w:rsid w:val="005850AD"/>
    <w:rsid w:val="00586B69"/>
    <w:rsid w:val="00626687"/>
    <w:rsid w:val="006356F6"/>
    <w:rsid w:val="00646387"/>
    <w:rsid w:val="006840D0"/>
    <w:rsid w:val="0069306A"/>
    <w:rsid w:val="006C4E7C"/>
    <w:rsid w:val="006D28FB"/>
    <w:rsid w:val="006E4B7E"/>
    <w:rsid w:val="00710AE4"/>
    <w:rsid w:val="00741B1A"/>
    <w:rsid w:val="0075590D"/>
    <w:rsid w:val="007621FC"/>
    <w:rsid w:val="007635DC"/>
    <w:rsid w:val="00771205"/>
    <w:rsid w:val="00771360"/>
    <w:rsid w:val="0078435F"/>
    <w:rsid w:val="007A2DC6"/>
    <w:rsid w:val="007A6CD7"/>
    <w:rsid w:val="007B4723"/>
    <w:rsid w:val="007C347B"/>
    <w:rsid w:val="007F7A01"/>
    <w:rsid w:val="008013C1"/>
    <w:rsid w:val="00815A18"/>
    <w:rsid w:val="0081780D"/>
    <w:rsid w:val="00825B00"/>
    <w:rsid w:val="00831EAD"/>
    <w:rsid w:val="0084184C"/>
    <w:rsid w:val="008534BA"/>
    <w:rsid w:val="00862002"/>
    <w:rsid w:val="00863AB7"/>
    <w:rsid w:val="008700F2"/>
    <w:rsid w:val="008747F8"/>
    <w:rsid w:val="00894A2E"/>
    <w:rsid w:val="008C2BB3"/>
    <w:rsid w:val="008D1B7A"/>
    <w:rsid w:val="008F2831"/>
    <w:rsid w:val="008F6AAD"/>
    <w:rsid w:val="00901317"/>
    <w:rsid w:val="0090260C"/>
    <w:rsid w:val="00910AE2"/>
    <w:rsid w:val="0091637B"/>
    <w:rsid w:val="009365AB"/>
    <w:rsid w:val="009546EB"/>
    <w:rsid w:val="0096144E"/>
    <w:rsid w:val="0096783D"/>
    <w:rsid w:val="00971BBD"/>
    <w:rsid w:val="00976D65"/>
    <w:rsid w:val="00987CAA"/>
    <w:rsid w:val="009A3FC0"/>
    <w:rsid w:val="009A5249"/>
    <w:rsid w:val="009B19CE"/>
    <w:rsid w:val="009D4860"/>
    <w:rsid w:val="009D6762"/>
    <w:rsid w:val="009F02F9"/>
    <w:rsid w:val="00A10D00"/>
    <w:rsid w:val="00A10EFC"/>
    <w:rsid w:val="00A563F1"/>
    <w:rsid w:val="00A7690A"/>
    <w:rsid w:val="00A84E35"/>
    <w:rsid w:val="00AB0369"/>
    <w:rsid w:val="00AF7B33"/>
    <w:rsid w:val="00B04696"/>
    <w:rsid w:val="00B07EAB"/>
    <w:rsid w:val="00B12BF0"/>
    <w:rsid w:val="00B23966"/>
    <w:rsid w:val="00B3257B"/>
    <w:rsid w:val="00B35BA3"/>
    <w:rsid w:val="00B407F2"/>
    <w:rsid w:val="00B50FDC"/>
    <w:rsid w:val="00B7181C"/>
    <w:rsid w:val="00B74032"/>
    <w:rsid w:val="00B879ED"/>
    <w:rsid w:val="00B90597"/>
    <w:rsid w:val="00BA2776"/>
    <w:rsid w:val="00BB1DA7"/>
    <w:rsid w:val="00BB7275"/>
    <w:rsid w:val="00BC28CC"/>
    <w:rsid w:val="00BE13A5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79C4"/>
    <w:rsid w:val="00C74764"/>
    <w:rsid w:val="00C828E9"/>
    <w:rsid w:val="00C860E1"/>
    <w:rsid w:val="00C862D4"/>
    <w:rsid w:val="00C946C6"/>
    <w:rsid w:val="00CB4237"/>
    <w:rsid w:val="00CB5756"/>
    <w:rsid w:val="00D1475C"/>
    <w:rsid w:val="00D14E6F"/>
    <w:rsid w:val="00D173AB"/>
    <w:rsid w:val="00D35AD8"/>
    <w:rsid w:val="00D429C9"/>
    <w:rsid w:val="00D5679B"/>
    <w:rsid w:val="00D65BDF"/>
    <w:rsid w:val="00D8497A"/>
    <w:rsid w:val="00DF20F1"/>
    <w:rsid w:val="00DF77AA"/>
    <w:rsid w:val="00E01782"/>
    <w:rsid w:val="00E024A9"/>
    <w:rsid w:val="00E07E46"/>
    <w:rsid w:val="00E151D9"/>
    <w:rsid w:val="00E21577"/>
    <w:rsid w:val="00E36775"/>
    <w:rsid w:val="00E543F4"/>
    <w:rsid w:val="00E625C1"/>
    <w:rsid w:val="00E67CAA"/>
    <w:rsid w:val="00E9170E"/>
    <w:rsid w:val="00E923BD"/>
    <w:rsid w:val="00EA18AF"/>
    <w:rsid w:val="00EB5103"/>
    <w:rsid w:val="00EF4314"/>
    <w:rsid w:val="00F02D36"/>
    <w:rsid w:val="00F23022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96ACE"/>
    <w:rsid w:val="00F96E8A"/>
    <w:rsid w:val="00FC146A"/>
    <w:rsid w:val="00FC28B2"/>
    <w:rsid w:val="00FD2AF4"/>
    <w:rsid w:val="00FE1F4C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45</cp:revision>
  <cp:lastPrinted>2024-09-30T22:46:00Z</cp:lastPrinted>
  <dcterms:created xsi:type="dcterms:W3CDTF">2024-09-20T21:50:00Z</dcterms:created>
  <dcterms:modified xsi:type="dcterms:W3CDTF">2024-09-30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